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ED3AF" w14:textId="77777777" w:rsidR="00AD01C4" w:rsidRDefault="00D10E58" w:rsidP="00AD01C4">
      <w:pPr>
        <w:spacing w:after="0" w:line="240" w:lineRule="auto"/>
        <w:jc w:val="center"/>
        <w:rPr>
          <w:rFonts w:ascii="Lato" w:hAnsi="Lato"/>
          <w:b/>
          <w:lang w:val="de-DE"/>
        </w:rPr>
      </w:pPr>
      <w:proofErr w:type="spellStart"/>
      <w:r w:rsidRPr="0049772A">
        <w:rPr>
          <w:rFonts w:ascii="Lato" w:hAnsi="Lato"/>
          <w:b/>
          <w:lang w:val="de-DE"/>
        </w:rPr>
        <w:t>Zgoda</w:t>
      </w:r>
      <w:proofErr w:type="spellEnd"/>
      <w:r w:rsidRPr="0049772A">
        <w:rPr>
          <w:rFonts w:ascii="Lato" w:hAnsi="Lato"/>
          <w:b/>
          <w:lang w:val="de-DE"/>
        </w:rPr>
        <w:t xml:space="preserve"> na</w:t>
      </w:r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przetwarzanie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danych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 </w:t>
      </w:r>
      <w:proofErr w:type="spellStart"/>
      <w:r w:rsidR="005356FD" w:rsidRPr="0049772A">
        <w:rPr>
          <w:rFonts w:ascii="Lato" w:hAnsi="Lato"/>
          <w:b/>
          <w:lang w:val="de-DE"/>
        </w:rPr>
        <w:t>osobowyc</w:t>
      </w:r>
      <w:r w:rsidR="00FB1E80" w:rsidRPr="0049772A">
        <w:rPr>
          <w:rFonts w:ascii="Lato" w:hAnsi="Lato"/>
          <w:b/>
          <w:lang w:val="de-DE"/>
        </w:rPr>
        <w:t>h</w:t>
      </w:r>
      <w:proofErr w:type="spellEnd"/>
      <w:r w:rsidR="005356FD" w:rsidRPr="0049772A">
        <w:rPr>
          <w:rFonts w:ascii="Lato" w:hAnsi="Lato"/>
          <w:b/>
          <w:lang w:val="de-DE"/>
        </w:rPr>
        <w:t xml:space="preserve">: </w:t>
      </w:r>
    </w:p>
    <w:p w14:paraId="4CF9DE43" w14:textId="16B38914" w:rsidR="00D10E58" w:rsidRPr="0049772A" w:rsidRDefault="005356FD" w:rsidP="00AD01C4">
      <w:pPr>
        <w:spacing w:after="0" w:line="240" w:lineRule="auto"/>
        <w:jc w:val="center"/>
        <w:rPr>
          <w:rFonts w:ascii="Lato" w:hAnsi="Lato"/>
          <w:b/>
          <w:lang w:val="de-DE"/>
        </w:rPr>
      </w:pPr>
      <w:proofErr w:type="spellStart"/>
      <w:r w:rsidRPr="0049772A">
        <w:rPr>
          <w:rFonts w:ascii="Lato" w:hAnsi="Lato"/>
          <w:b/>
          <w:lang w:val="de-DE"/>
        </w:rPr>
        <w:t>konferencja</w:t>
      </w:r>
      <w:proofErr w:type="spellEnd"/>
      <w:r w:rsidRPr="0049772A">
        <w:rPr>
          <w:rFonts w:ascii="Lato" w:hAnsi="Lato"/>
          <w:b/>
          <w:lang w:val="de-DE"/>
        </w:rPr>
        <w:t xml:space="preserve"> </w:t>
      </w:r>
      <w:r w:rsidR="00B07AED" w:rsidRPr="00B07AED">
        <w:rPr>
          <w:rFonts w:ascii="Lato" w:hAnsi="Lato"/>
          <w:b/>
          <w:i/>
          <w:iCs/>
          <w:lang w:val="de-DE"/>
        </w:rPr>
        <w:t xml:space="preserve">„Niemand darf in Sklaverei oder Leibeigenschaft gehalten werden”. </w:t>
      </w:r>
      <w:r w:rsidR="004F735F" w:rsidRPr="004F735F">
        <w:rPr>
          <w:rFonts w:ascii="Lato" w:hAnsi="Lato"/>
          <w:b/>
          <w:i/>
          <w:iCs/>
          <w:lang w:val="de-DE"/>
        </w:rPr>
        <w:t>Freiheit und Unfreiheit in Mitteleuropa</w:t>
      </w:r>
      <w:bookmarkStart w:id="0" w:name="_GoBack"/>
      <w:bookmarkEnd w:id="0"/>
      <w:r w:rsidR="00B07AED" w:rsidRPr="00B07AED">
        <w:rPr>
          <w:rFonts w:ascii="Lato" w:hAnsi="Lato"/>
          <w:b/>
          <w:i/>
          <w:iCs/>
          <w:lang w:val="de-DE"/>
        </w:rPr>
        <w:t xml:space="preserve"> (vom Frühmittelalter bis 1989)</w:t>
      </w:r>
    </w:p>
    <w:p w14:paraId="28D07CD8" w14:textId="3F284EA7" w:rsidR="00D10E58" w:rsidRPr="008A7F70" w:rsidRDefault="00D10E58" w:rsidP="004E5B1C">
      <w:pPr>
        <w:spacing w:after="120" w:line="240" w:lineRule="auto"/>
        <w:jc w:val="center"/>
        <w:rPr>
          <w:rFonts w:ascii="Lato" w:hAnsi="Lato"/>
        </w:rPr>
      </w:pPr>
      <w:r w:rsidRPr="008A7F70">
        <w:rPr>
          <w:rFonts w:ascii="Lato" w:hAnsi="Lato"/>
        </w:rPr>
        <w:t xml:space="preserve">(zgodnie z Rozporządzeniem o </w:t>
      </w:r>
      <w:r w:rsidR="00D03BB4">
        <w:rPr>
          <w:rFonts w:ascii="Lato" w:hAnsi="Lato"/>
        </w:rPr>
        <w:t>Ochronie Danych Osobowych RODO</w:t>
      </w:r>
      <w:r w:rsidRPr="008A7F70">
        <w:rPr>
          <w:rFonts w:ascii="Lato" w:hAnsi="Lato"/>
        </w:rPr>
        <w:t>)</w:t>
      </w:r>
    </w:p>
    <w:p w14:paraId="61522F67" w14:textId="77777777" w:rsidR="00C13FEA" w:rsidRDefault="00C13FEA" w:rsidP="004E5B1C">
      <w:pPr>
        <w:spacing w:after="120" w:line="240" w:lineRule="auto"/>
        <w:jc w:val="both"/>
        <w:rPr>
          <w:rFonts w:ascii="Lato" w:hAnsi="Lato"/>
        </w:rPr>
      </w:pPr>
    </w:p>
    <w:p w14:paraId="28F16074" w14:textId="77777777" w:rsidR="00295CDB" w:rsidRDefault="003D1F17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Ja,</w:t>
      </w:r>
      <w:r w:rsidR="00D10E58" w:rsidRPr="00957149">
        <w:rPr>
          <w:rFonts w:ascii="Lato" w:hAnsi="Lato"/>
        </w:rPr>
        <w:t xml:space="preserve"> niżej podpisana/ny ………</w:t>
      </w:r>
      <w:r w:rsidR="004455F4">
        <w:rPr>
          <w:rFonts w:ascii="Lato" w:hAnsi="Lato"/>
        </w:rPr>
        <w:t>…….</w:t>
      </w:r>
      <w:r w:rsidR="00D10E58" w:rsidRPr="00957149">
        <w:rPr>
          <w:rFonts w:ascii="Lato" w:hAnsi="Lato"/>
        </w:rPr>
        <w:t>……</w:t>
      </w:r>
      <w:r w:rsidR="004455F4">
        <w:rPr>
          <w:rFonts w:ascii="Lato" w:hAnsi="Lato"/>
        </w:rPr>
        <w:t>………….</w:t>
      </w:r>
      <w:r w:rsidR="00D10E58" w:rsidRPr="00957149">
        <w:rPr>
          <w:rFonts w:ascii="Lato" w:hAnsi="Lato"/>
        </w:rPr>
        <w:t>…………</w:t>
      </w:r>
      <w:r w:rsidR="00F67559" w:rsidRPr="00957149">
        <w:rPr>
          <w:rFonts w:ascii="Lato" w:hAnsi="Lato"/>
        </w:rPr>
        <w:t>………</w:t>
      </w:r>
      <w:r w:rsidRPr="00957149">
        <w:rPr>
          <w:rFonts w:ascii="Lato" w:hAnsi="Lato"/>
        </w:rPr>
        <w:t xml:space="preserve"> </w:t>
      </w:r>
      <w:r w:rsidR="00F67559" w:rsidRPr="00957149">
        <w:rPr>
          <w:rFonts w:ascii="Lato" w:hAnsi="Lato"/>
        </w:rPr>
        <w:t xml:space="preserve">wyrażam zgodę na przetwarzanie moich danych osobowych </w:t>
      </w:r>
      <w:r w:rsidR="009A3D8C">
        <w:rPr>
          <w:rFonts w:ascii="Lato" w:hAnsi="Lato"/>
        </w:rPr>
        <w:t xml:space="preserve">przez </w:t>
      </w:r>
      <w:r w:rsidR="009A3D8C" w:rsidRPr="00957149">
        <w:rPr>
          <w:rFonts w:ascii="Lato" w:hAnsi="Lato"/>
        </w:rPr>
        <w:t>U</w:t>
      </w:r>
      <w:r w:rsidR="009A3D8C">
        <w:rPr>
          <w:rFonts w:ascii="Lato" w:hAnsi="Lato"/>
        </w:rPr>
        <w:t>niwersytet</w:t>
      </w:r>
      <w:r w:rsidR="009A3D8C" w:rsidRPr="00957149">
        <w:rPr>
          <w:rFonts w:ascii="Lato" w:hAnsi="Lato"/>
        </w:rPr>
        <w:t xml:space="preserve"> Mikołaja Kopernika w Toruniu</w:t>
      </w:r>
      <w:r w:rsidR="009A3D8C">
        <w:rPr>
          <w:rFonts w:ascii="Lato" w:hAnsi="Lato"/>
        </w:rPr>
        <w:t xml:space="preserve"> </w:t>
      </w:r>
      <w:r w:rsidR="00295CDB">
        <w:rPr>
          <w:rFonts w:ascii="Lato" w:hAnsi="Lato"/>
        </w:rPr>
        <w:t>zawartych w</w:t>
      </w:r>
      <w:r w:rsidR="00295CDB" w:rsidRPr="00295CDB">
        <w:rPr>
          <w:rFonts w:ascii="Lato" w:hAnsi="Lato"/>
        </w:rPr>
        <w:t xml:space="preserve"> „</w:t>
      </w:r>
      <w:r w:rsidR="00295CDB">
        <w:t>formularz zgloszenia</w:t>
      </w:r>
      <w:r w:rsidR="00295CDB" w:rsidRPr="00295CDB">
        <w:rPr>
          <w:rFonts w:ascii="Lato" w:hAnsi="Lato"/>
        </w:rPr>
        <w:t xml:space="preserve">” dla potrzeb niezbędnych w procesie </w:t>
      </w:r>
      <w:r w:rsidR="00295CDB">
        <w:rPr>
          <w:rFonts w:ascii="Lato" w:hAnsi="Lato"/>
        </w:rPr>
        <w:t>tworzenia programu konferencji oraz jej przeprowadzenia i udokumentowania</w:t>
      </w:r>
      <w:r w:rsidR="00295CDB" w:rsidRPr="00295CDB">
        <w:rPr>
          <w:rFonts w:ascii="Lato" w:hAnsi="Lato"/>
        </w:rPr>
        <w:t>.</w:t>
      </w:r>
    </w:p>
    <w:p w14:paraId="4F0E1A68" w14:textId="77777777"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</w:p>
    <w:p w14:paraId="6B17E092" w14:textId="77777777" w:rsidR="00295CDB" w:rsidRPr="00295CDB" w:rsidRDefault="00295CDB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14:paraId="0E0F243F" w14:textId="7DADF027" w:rsidR="00295CDB" w:rsidRDefault="00F62161" w:rsidP="004E5B1C">
      <w:pPr>
        <w:spacing w:after="120" w:line="240" w:lineRule="auto"/>
        <w:jc w:val="right"/>
        <w:rPr>
          <w:rFonts w:ascii="Lato" w:hAnsi="Lato"/>
        </w:rPr>
      </w:pPr>
      <w:r>
        <w:rPr>
          <w:rFonts w:ascii="Lato" w:hAnsi="Lato"/>
        </w:rPr>
        <w:t>d</w:t>
      </w:r>
      <w:r w:rsidR="00295CDB" w:rsidRPr="00295CDB">
        <w:rPr>
          <w:rFonts w:ascii="Lato" w:hAnsi="Lato"/>
        </w:rPr>
        <w:t>ata, miejsce i podpis osoby wyrażającej zgodę</w:t>
      </w:r>
    </w:p>
    <w:p w14:paraId="75EE4B3E" w14:textId="77777777" w:rsidR="00F67559" w:rsidRDefault="00295CDB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zakwalifikowania do udziału w konferencji </w:t>
      </w:r>
      <w:r w:rsidRPr="00295CDB">
        <w:rPr>
          <w:rFonts w:ascii="Lato" w:hAnsi="Lato"/>
        </w:rPr>
        <w:t>wyrażam zgodę na publikację moich danych osobowych w mater</w:t>
      </w:r>
      <w:r>
        <w:rPr>
          <w:rFonts w:ascii="Lato" w:hAnsi="Lato"/>
        </w:rPr>
        <w:t>iałach informacyjno-promocyjn</w:t>
      </w:r>
      <w:r w:rsidR="004E5B1C">
        <w:rPr>
          <w:rFonts w:ascii="Lato" w:hAnsi="Lato"/>
        </w:rPr>
        <w:t>o</w:t>
      </w:r>
      <w:r>
        <w:rPr>
          <w:rFonts w:ascii="Lato" w:hAnsi="Lato"/>
        </w:rPr>
        <w:t>-sprawozdawczych</w:t>
      </w:r>
      <w:r w:rsidRPr="00295CDB">
        <w:rPr>
          <w:rFonts w:ascii="Lato" w:hAnsi="Lato"/>
        </w:rPr>
        <w:t xml:space="preserve"> mających n</w:t>
      </w:r>
      <w:r>
        <w:rPr>
          <w:rFonts w:ascii="Lato" w:hAnsi="Lato"/>
        </w:rPr>
        <w:t xml:space="preserve">a celu informację o konferencji i </w:t>
      </w:r>
      <w:r w:rsidR="004E5B1C">
        <w:rPr>
          <w:rFonts w:ascii="Lato" w:hAnsi="Lato"/>
        </w:rPr>
        <w:t xml:space="preserve">jej </w:t>
      </w:r>
      <w:r>
        <w:rPr>
          <w:rFonts w:ascii="Lato" w:hAnsi="Lato"/>
        </w:rPr>
        <w:t xml:space="preserve">udokumentowanie </w:t>
      </w:r>
      <w:r w:rsidR="003E0154">
        <w:rPr>
          <w:rFonts w:ascii="Lato" w:hAnsi="Lato"/>
        </w:rPr>
        <w:t xml:space="preserve">(drukowanych oraz w internecie) </w:t>
      </w:r>
      <w:r w:rsidR="00F67559" w:rsidRPr="00957149">
        <w:rPr>
          <w:rFonts w:ascii="Lato" w:hAnsi="Lato"/>
        </w:rPr>
        <w:t>w poniższym zakresie</w:t>
      </w:r>
      <w:r w:rsidR="00DE2365">
        <w:rPr>
          <w:rFonts w:ascii="Lato" w:hAnsi="Lato"/>
        </w:rPr>
        <w:t xml:space="preserve"> (niepotrzebne skreślić)</w:t>
      </w:r>
      <w:r w:rsidR="00F67559" w:rsidRPr="00957149">
        <w:rPr>
          <w:rFonts w:ascii="Lato" w:hAnsi="Lato"/>
        </w:rPr>
        <w:t>:</w:t>
      </w:r>
      <w:r w:rsidR="008E608C">
        <w:rPr>
          <w:rFonts w:ascii="Lato" w:hAnsi="Lato"/>
        </w:rPr>
        <w:t xml:space="preserve"> tytuł / stopień naukowy; </w:t>
      </w:r>
      <w:r w:rsidR="00F67559" w:rsidRPr="00DE2365">
        <w:rPr>
          <w:rFonts w:ascii="Lato" w:hAnsi="Lato"/>
        </w:rPr>
        <w:t>imię i nazwisko</w:t>
      </w:r>
      <w:r w:rsidR="008E608C">
        <w:rPr>
          <w:rFonts w:ascii="Lato" w:hAnsi="Lato"/>
        </w:rPr>
        <w:t xml:space="preserve">; </w:t>
      </w:r>
      <w:r w:rsidR="00F67559" w:rsidRPr="00DE2365">
        <w:rPr>
          <w:rFonts w:ascii="Lato" w:hAnsi="Lato"/>
        </w:rPr>
        <w:t>afiliacja</w:t>
      </w:r>
      <w:r w:rsidR="00DE2365">
        <w:rPr>
          <w:rFonts w:ascii="Lato" w:hAnsi="Lato"/>
        </w:rPr>
        <w:t xml:space="preserve"> / </w:t>
      </w:r>
      <w:r w:rsidR="00DE2365" w:rsidRPr="00DE2365">
        <w:rPr>
          <w:rFonts w:ascii="Lato" w:hAnsi="Lato"/>
        </w:rPr>
        <w:t>miejsce zatrudnienia</w:t>
      </w:r>
      <w:r w:rsidR="008E608C">
        <w:rPr>
          <w:rFonts w:ascii="Lato" w:hAnsi="Lato"/>
        </w:rPr>
        <w:t xml:space="preserve">; </w:t>
      </w:r>
      <w:r w:rsidR="003E4DBB">
        <w:rPr>
          <w:rFonts w:ascii="Lato" w:hAnsi="Lato"/>
        </w:rPr>
        <w:t>tytuł referatu</w:t>
      </w:r>
      <w:r w:rsidR="00C4388B" w:rsidRPr="003E4DBB">
        <w:rPr>
          <w:rFonts w:ascii="Lato" w:hAnsi="Lato"/>
        </w:rPr>
        <w:t>.</w:t>
      </w:r>
    </w:p>
    <w:p w14:paraId="51C978DE" w14:textId="77777777" w:rsidR="004E5B1C" w:rsidRDefault="004E5B1C" w:rsidP="004E5B1C">
      <w:pPr>
        <w:spacing w:after="120" w:line="240" w:lineRule="auto"/>
        <w:jc w:val="both"/>
        <w:rPr>
          <w:rFonts w:ascii="Lato" w:hAnsi="Lato"/>
        </w:rPr>
      </w:pPr>
    </w:p>
    <w:p w14:paraId="392EB37E" w14:textId="77777777" w:rsidR="004E5B1C" w:rsidRPr="00295CDB" w:rsidRDefault="004E5B1C" w:rsidP="004E5B1C">
      <w:pPr>
        <w:spacing w:after="120" w:line="240" w:lineRule="auto"/>
        <w:jc w:val="right"/>
        <w:rPr>
          <w:rFonts w:ascii="Lato" w:hAnsi="Lato"/>
        </w:rPr>
      </w:pPr>
      <w:r w:rsidRPr="00295CDB">
        <w:rPr>
          <w:rFonts w:ascii="Lato" w:hAnsi="Lato"/>
        </w:rPr>
        <w:t>………………………………………………………………………….</w:t>
      </w:r>
    </w:p>
    <w:p w14:paraId="4FA8B041" w14:textId="61D997E2" w:rsidR="004E5B1C" w:rsidRDefault="00F62161" w:rsidP="004E5B1C">
      <w:pPr>
        <w:spacing w:after="120" w:line="240" w:lineRule="auto"/>
        <w:jc w:val="right"/>
        <w:rPr>
          <w:rFonts w:ascii="Lato" w:hAnsi="Lato"/>
        </w:rPr>
      </w:pPr>
      <w:r>
        <w:rPr>
          <w:rFonts w:ascii="Lato" w:hAnsi="Lato"/>
        </w:rPr>
        <w:t>d</w:t>
      </w:r>
      <w:r w:rsidR="004E5B1C" w:rsidRPr="00295CDB">
        <w:rPr>
          <w:rFonts w:ascii="Lato" w:hAnsi="Lato"/>
        </w:rPr>
        <w:t>ata, miejsce i podpis osoby wyrażającej zgodę</w:t>
      </w:r>
    </w:p>
    <w:p w14:paraId="157E9265" w14:textId="2380E578" w:rsidR="003E0154" w:rsidRDefault="00865203" w:rsidP="004E5B1C">
      <w:pPr>
        <w:spacing w:after="120" w:line="240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zakwalifikowania do udziału w konferencji </w:t>
      </w:r>
      <w:r w:rsidRPr="00295CDB">
        <w:rPr>
          <w:rFonts w:ascii="Lato" w:hAnsi="Lato"/>
        </w:rPr>
        <w:t>wyrażam</w:t>
      </w:r>
      <w:r w:rsidR="003E0154">
        <w:rPr>
          <w:rFonts w:ascii="Lato" w:hAnsi="Lato"/>
        </w:rPr>
        <w:t xml:space="preserve"> zgodę na (niepotrzebne skreślić): </w:t>
      </w:r>
      <w:r w:rsidR="003E0154" w:rsidRPr="003E0154">
        <w:rPr>
          <w:rFonts w:ascii="Lato" w:hAnsi="Lato"/>
        </w:rPr>
        <w:t>fot</w:t>
      </w:r>
      <w:r w:rsidR="004C1F3C">
        <w:rPr>
          <w:rFonts w:ascii="Lato" w:hAnsi="Lato"/>
        </w:rPr>
        <w:t>ografowanie</w:t>
      </w:r>
      <w:r w:rsidR="00B07AED">
        <w:rPr>
          <w:rFonts w:ascii="Lato" w:hAnsi="Lato"/>
        </w:rPr>
        <w:t xml:space="preserve">, transmisję online, </w:t>
      </w:r>
      <w:r w:rsidR="00D87F69">
        <w:rPr>
          <w:rFonts w:ascii="Lato" w:hAnsi="Lato"/>
        </w:rPr>
        <w:t xml:space="preserve">filmowanie </w:t>
      </w:r>
      <w:r w:rsidR="004C1F3C">
        <w:rPr>
          <w:rFonts w:ascii="Lato" w:hAnsi="Lato"/>
        </w:rPr>
        <w:t xml:space="preserve">podczas konferencji; </w:t>
      </w:r>
      <w:r w:rsidR="003E0154" w:rsidRPr="003E0154">
        <w:rPr>
          <w:rFonts w:ascii="Lato" w:hAnsi="Lato"/>
        </w:rPr>
        <w:t>publikację zdjęć z moim udziałem w materiałach informacyjno-promocyjn</w:t>
      </w:r>
      <w:r w:rsidR="00C13FEA">
        <w:rPr>
          <w:rFonts w:ascii="Lato" w:hAnsi="Lato"/>
        </w:rPr>
        <w:t>o-sprawozdawcz</w:t>
      </w:r>
      <w:r w:rsidR="003E0154" w:rsidRPr="003E0154">
        <w:rPr>
          <w:rFonts w:ascii="Lato" w:hAnsi="Lato"/>
        </w:rPr>
        <w:t>ych</w:t>
      </w:r>
      <w:r w:rsidR="003E0154">
        <w:rPr>
          <w:rFonts w:ascii="Lato" w:hAnsi="Lato"/>
        </w:rPr>
        <w:t>.</w:t>
      </w:r>
    </w:p>
    <w:p w14:paraId="33C2EBEF" w14:textId="77777777" w:rsidR="004E5B1C" w:rsidRPr="003E4DBB" w:rsidRDefault="004E5B1C" w:rsidP="004E5B1C">
      <w:pPr>
        <w:spacing w:after="120" w:line="240" w:lineRule="auto"/>
        <w:jc w:val="both"/>
        <w:rPr>
          <w:rFonts w:ascii="Lato" w:hAnsi="Lato"/>
        </w:rPr>
      </w:pPr>
    </w:p>
    <w:p w14:paraId="57E1EEFD" w14:textId="77777777" w:rsidR="00D10E58" w:rsidRDefault="00D10E58" w:rsidP="004E5B1C">
      <w:pPr>
        <w:spacing w:after="120" w:line="240" w:lineRule="auto"/>
        <w:jc w:val="right"/>
        <w:rPr>
          <w:rFonts w:ascii="Lato" w:hAnsi="Lato"/>
        </w:rPr>
      </w:pPr>
      <w:r w:rsidRPr="00957149">
        <w:rPr>
          <w:rFonts w:ascii="Lato" w:hAnsi="Lato"/>
        </w:rPr>
        <w:t>……………</w:t>
      </w:r>
      <w:r w:rsidR="00233777">
        <w:rPr>
          <w:rFonts w:ascii="Lato" w:hAnsi="Lato"/>
        </w:rPr>
        <w:t>………</w:t>
      </w:r>
      <w:r w:rsidR="00405E51">
        <w:rPr>
          <w:rFonts w:ascii="Lato" w:hAnsi="Lato"/>
        </w:rPr>
        <w:t>………………………</w:t>
      </w:r>
      <w:r w:rsidRPr="00957149">
        <w:rPr>
          <w:rFonts w:ascii="Lato" w:hAnsi="Lato"/>
        </w:rPr>
        <w:t>……</w:t>
      </w:r>
      <w:r w:rsidR="009B4B12" w:rsidRPr="00957149">
        <w:rPr>
          <w:rFonts w:ascii="Lato" w:hAnsi="Lato"/>
        </w:rPr>
        <w:t>……………………….</w:t>
      </w:r>
    </w:p>
    <w:p w14:paraId="119A3E79" w14:textId="0C3892A1" w:rsidR="00F66E74" w:rsidRPr="00957149" w:rsidRDefault="00F62161" w:rsidP="004E5B1C">
      <w:pPr>
        <w:spacing w:after="120" w:line="240" w:lineRule="auto"/>
        <w:jc w:val="right"/>
        <w:rPr>
          <w:rFonts w:ascii="Lato" w:hAnsi="Lato"/>
        </w:rPr>
      </w:pPr>
      <w:r>
        <w:rPr>
          <w:rFonts w:ascii="Lato" w:hAnsi="Lato"/>
        </w:rPr>
        <w:t>d</w:t>
      </w:r>
      <w:r w:rsidR="00F66E74" w:rsidRPr="00957149">
        <w:rPr>
          <w:rFonts w:ascii="Lato" w:hAnsi="Lato"/>
        </w:rPr>
        <w:t>ata, miejsce i podpis osoby wyrażającej zgodę</w:t>
      </w:r>
    </w:p>
    <w:p w14:paraId="655B6446" w14:textId="77777777" w:rsidR="00B92881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  <w:b/>
        </w:rPr>
        <w:t>Uwaga:</w:t>
      </w:r>
      <w:r w:rsidRPr="00B92881">
        <w:rPr>
          <w:rFonts w:ascii="Lato" w:hAnsi="Lato"/>
        </w:rPr>
        <w:t xml:space="preserve"> Uprzejmie prosimy o przesłanie formularza w formie skanu (konieczna jest dobra jakość skanu) na adres mailowy: r.skowronska@uni-wuerzburg.de, lub pocztą tradycyjną na adres:</w:t>
      </w:r>
    </w:p>
    <w:p w14:paraId="7E22B3BB" w14:textId="77777777" w:rsidR="00B92881" w:rsidRPr="0049772A" w:rsidRDefault="00B92881" w:rsidP="00B92881">
      <w:pPr>
        <w:spacing w:after="0" w:line="240" w:lineRule="auto"/>
        <w:rPr>
          <w:rFonts w:ascii="Lato" w:hAnsi="Lato"/>
          <w:lang w:val="de-DE"/>
        </w:rPr>
      </w:pPr>
      <w:r w:rsidRPr="0049772A">
        <w:rPr>
          <w:rFonts w:ascii="Lato" w:hAnsi="Lato"/>
          <w:lang w:val="de-DE"/>
        </w:rPr>
        <w:t>Universität Würzburg</w:t>
      </w:r>
    </w:p>
    <w:p w14:paraId="14561921" w14:textId="77777777" w:rsidR="00B92881" w:rsidRPr="0049772A" w:rsidRDefault="00B92881" w:rsidP="00B92881">
      <w:pPr>
        <w:spacing w:after="0" w:line="240" w:lineRule="auto"/>
        <w:rPr>
          <w:rFonts w:ascii="Lato" w:hAnsi="Lato"/>
          <w:lang w:val="de-DE"/>
        </w:rPr>
      </w:pPr>
      <w:r w:rsidRPr="0049772A">
        <w:rPr>
          <w:rFonts w:ascii="Lato" w:hAnsi="Lato"/>
          <w:lang w:val="de-DE"/>
        </w:rPr>
        <w:t>Polnische Historische Mission</w:t>
      </w:r>
    </w:p>
    <w:p w14:paraId="42F46963" w14:textId="0BA6AADC" w:rsidR="000E487F" w:rsidRDefault="000E487F" w:rsidP="00B92881">
      <w:pPr>
        <w:spacing w:after="0" w:line="240" w:lineRule="auto"/>
        <w:rPr>
          <w:rFonts w:ascii="Lato" w:hAnsi="Lato"/>
          <w:lang w:val="de-DE"/>
        </w:rPr>
      </w:pPr>
      <w:r w:rsidRPr="000E487F">
        <w:rPr>
          <w:rFonts w:ascii="Lato" w:hAnsi="Lato"/>
          <w:lang w:val="de-DE"/>
        </w:rPr>
        <w:t>Emil-Fischer-Str. 31</w:t>
      </w:r>
      <w:r w:rsidR="00B07AED">
        <w:rPr>
          <w:rFonts w:ascii="Lato" w:hAnsi="Lato"/>
          <w:lang w:val="de-DE"/>
        </w:rPr>
        <w:t xml:space="preserve"> </w:t>
      </w:r>
      <w:r w:rsidR="00B07AED" w:rsidRPr="00B07AED">
        <w:rPr>
          <w:rFonts w:ascii="Lato" w:hAnsi="Lato"/>
          <w:lang w:val="de-DE"/>
        </w:rPr>
        <w:t>(03.009)</w:t>
      </w:r>
    </w:p>
    <w:p w14:paraId="3D39C2BB" w14:textId="2F28954D" w:rsidR="00B92881" w:rsidRPr="00B92881" w:rsidRDefault="00B92881" w:rsidP="00B92881">
      <w:pPr>
        <w:spacing w:after="0" w:line="240" w:lineRule="auto"/>
        <w:rPr>
          <w:rFonts w:ascii="Lato" w:hAnsi="Lato"/>
        </w:rPr>
      </w:pPr>
      <w:r w:rsidRPr="00B92881">
        <w:rPr>
          <w:rFonts w:ascii="Lato" w:hAnsi="Lato"/>
        </w:rPr>
        <w:t>97074 Würzburg</w:t>
      </w:r>
    </w:p>
    <w:p w14:paraId="6BF05F9D" w14:textId="77777777" w:rsidR="004E5B1C" w:rsidRPr="00B92881" w:rsidRDefault="00B92881" w:rsidP="00B92881">
      <w:pPr>
        <w:spacing w:after="120" w:line="240" w:lineRule="auto"/>
        <w:rPr>
          <w:rFonts w:ascii="Lato" w:hAnsi="Lato"/>
        </w:rPr>
      </w:pPr>
      <w:r w:rsidRPr="00B92881">
        <w:rPr>
          <w:rFonts w:ascii="Lato" w:hAnsi="Lato"/>
        </w:rPr>
        <w:t>Niemcy</w:t>
      </w:r>
    </w:p>
    <w:p w14:paraId="7F910883" w14:textId="77777777" w:rsidR="00B92881" w:rsidRDefault="00B92881" w:rsidP="004E5B1C">
      <w:pPr>
        <w:spacing w:after="120" w:line="240" w:lineRule="auto"/>
        <w:rPr>
          <w:rFonts w:ascii="Lato" w:hAnsi="Lato"/>
          <w:b/>
        </w:rPr>
      </w:pPr>
    </w:p>
    <w:p w14:paraId="7A007ACE" w14:textId="77777777" w:rsidR="003D1F17" w:rsidRPr="00957149" w:rsidRDefault="009F7B34" w:rsidP="004E5B1C">
      <w:pPr>
        <w:spacing w:after="120" w:line="240" w:lineRule="auto"/>
        <w:rPr>
          <w:rFonts w:ascii="Lato" w:hAnsi="Lato"/>
          <w:b/>
        </w:rPr>
      </w:pPr>
      <w:r w:rsidRPr="00957149">
        <w:rPr>
          <w:rFonts w:ascii="Lato" w:hAnsi="Lato"/>
          <w:b/>
        </w:rPr>
        <w:t>Informacja o przetwarzaniu:</w:t>
      </w:r>
    </w:p>
    <w:p w14:paraId="7F741C5B" w14:textId="77777777" w:rsidR="004E5B1C" w:rsidRPr="00957149" w:rsidRDefault="004E5B1C" w:rsidP="004E5B1C">
      <w:p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podstawie Rozporządzenia Parlamentu Europejskiego i Rady (UE) 2016/679 z dnia 27 kwietnia 2016 r. w sprawie ochrony osób fizycznych w związku z przetwarzaniem danych osobowych i w sprawie swobodnego przepływu takich danych oraz uchylenia dyrektywy 95/46/WE, zwanego dalej „RODO”, informujemy, że:</w:t>
      </w:r>
    </w:p>
    <w:p w14:paraId="2470C213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Administratorem Pana/Pani danych osobowych będzie Uniwersytet Mikołaja Kopernika z siedzibą przy ul. Gagarina 11 w 87-100 Toruń (dalej: ADO).</w:t>
      </w:r>
    </w:p>
    <w:p w14:paraId="14D225DA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ana/Pani </w:t>
      </w:r>
      <w:r>
        <w:rPr>
          <w:rFonts w:ascii="Lato" w:hAnsi="Lato"/>
        </w:rPr>
        <w:t xml:space="preserve">dane </w:t>
      </w:r>
      <w:r w:rsidRPr="00957149">
        <w:rPr>
          <w:rFonts w:ascii="Lato" w:hAnsi="Lato"/>
        </w:rPr>
        <w:t>uzyskane w związku z wyrażeniem zgody będą przetwarzane na podstawie art. 6 ust. 1 lit. a)</w:t>
      </w:r>
      <w:r>
        <w:rPr>
          <w:rFonts w:ascii="Lato" w:hAnsi="Lato"/>
        </w:rPr>
        <w:t>, b)</w:t>
      </w:r>
      <w:r w:rsidRPr="00957149">
        <w:rPr>
          <w:rFonts w:ascii="Lato" w:hAnsi="Lato"/>
        </w:rPr>
        <w:t xml:space="preserve"> </w:t>
      </w:r>
      <w:r>
        <w:rPr>
          <w:rFonts w:ascii="Lato" w:hAnsi="Lato"/>
        </w:rPr>
        <w:t xml:space="preserve">i c) </w:t>
      </w:r>
      <w:r w:rsidRPr="00957149">
        <w:rPr>
          <w:rFonts w:ascii="Lato" w:hAnsi="Lato"/>
        </w:rPr>
        <w:t>RODO do czasu wycofania zgody.</w:t>
      </w:r>
    </w:p>
    <w:p w14:paraId="5D02D298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do wycofania zgody w każdym czasie.</w:t>
      </w:r>
    </w:p>
    <w:p w14:paraId="5055E61D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ą Panu/Pani prawa, które zrealizujemy na wniosek o:</w:t>
      </w:r>
    </w:p>
    <w:p w14:paraId="0A69B8A9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lastRenderedPageBreak/>
        <w:t xml:space="preserve">Żądanie dostępu do danych osobowych oraz z zastrzeżeniem przepisów prawa: prawo ich sprostowania, </w:t>
      </w:r>
    </w:p>
    <w:p w14:paraId="14DDE1DF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Żądanie usunięcia lub ograniczenia przetwarzania, </w:t>
      </w:r>
    </w:p>
    <w:p w14:paraId="1F2EDD83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Sprzeciw wobec przetwarzania,</w:t>
      </w:r>
    </w:p>
    <w:p w14:paraId="63F4B897" w14:textId="77777777" w:rsidR="004E5B1C" w:rsidRPr="00957149" w:rsidRDefault="004E5B1C" w:rsidP="004E5B1C">
      <w:pPr>
        <w:pStyle w:val="Listenabsatz"/>
        <w:numPr>
          <w:ilvl w:val="1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eniesienie danych osobowych przetwarzanych w systemach informatycznych do innego administratora.</w:t>
      </w:r>
    </w:p>
    <w:p w14:paraId="3E5A5611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Podanie przez Pana/Panią danych osobowych jest dobrowolne, a brak ich podania </w:t>
      </w:r>
      <w:r>
        <w:rPr>
          <w:rFonts w:ascii="Lato" w:hAnsi="Lato"/>
        </w:rPr>
        <w:t xml:space="preserve">uniemożliwi Panu/Pani wzięcie udziału w </w:t>
      </w:r>
      <w:r w:rsidR="00C13FEA">
        <w:rPr>
          <w:rFonts w:ascii="Lato" w:hAnsi="Lato"/>
        </w:rPr>
        <w:t>konferencji (zgoda nr 1 i 2)</w:t>
      </w:r>
      <w:r w:rsidRPr="00957149">
        <w:rPr>
          <w:rFonts w:ascii="Lato" w:hAnsi="Lato"/>
        </w:rPr>
        <w:t>.</w:t>
      </w:r>
    </w:p>
    <w:p w14:paraId="2AA4A285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rzysługuje Panu/Pani prawo wniesienia skargi do Prezesa Urzędu Ochrony Danych Osobowych.</w:t>
      </w:r>
    </w:p>
    <w:p w14:paraId="08FB81B7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Pana/Pani dane osobowe udostępniane mogą być organom administracji publicznej, sądom, w zakresie sytuacji przewidzianych w przepisach prawa, a także podmiotom, z którymi ADO współpracuje w zakresie usług prawnych</w:t>
      </w:r>
      <w:r>
        <w:rPr>
          <w:rFonts w:ascii="Lato" w:hAnsi="Lato"/>
        </w:rPr>
        <w:t xml:space="preserve"> i przy realizacji </w:t>
      </w:r>
      <w:r w:rsidR="00EF4128">
        <w:rPr>
          <w:rFonts w:ascii="Lato" w:hAnsi="Lato"/>
        </w:rPr>
        <w:t>konferencji</w:t>
      </w:r>
      <w:r w:rsidRPr="00957149">
        <w:rPr>
          <w:rFonts w:ascii="Lato" w:hAnsi="Lato"/>
        </w:rPr>
        <w:t>.</w:t>
      </w:r>
    </w:p>
    <w:p w14:paraId="33AC0234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Na dzień zbierania Pana/Pani danych osobowych nie planujemy przekazywać ich poza EOG (obejmujący Unię Europejską, Norwegię, Lichtenstein i Islandię), nie wykluczając tego w przyszłości, o czym zostanie Pan/Pani poinformowania ze stosownym wyprzedzeniem.</w:t>
      </w:r>
    </w:p>
    <w:p w14:paraId="68DD4B9F" w14:textId="77777777" w:rsidR="004E5B1C" w:rsidRPr="00957149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>W stosunku do Pana/Pani nie będą prowadzone działania polegające na podejmowaniu decyzji w sposób zautomatyzowany, nie będą one również podlegały zautomatyzowanemu profilowaniu.</w:t>
      </w:r>
    </w:p>
    <w:p w14:paraId="0CAAFE96" w14:textId="77777777" w:rsidR="004E5B1C" w:rsidRDefault="004E5B1C" w:rsidP="004E5B1C">
      <w:pPr>
        <w:pStyle w:val="Listenabsatz"/>
        <w:numPr>
          <w:ilvl w:val="0"/>
          <w:numId w:val="1"/>
        </w:numPr>
        <w:spacing w:after="120" w:line="240" w:lineRule="auto"/>
        <w:jc w:val="both"/>
        <w:rPr>
          <w:rFonts w:ascii="Lato" w:hAnsi="Lato"/>
        </w:rPr>
      </w:pPr>
      <w:r w:rsidRPr="00957149">
        <w:rPr>
          <w:rFonts w:ascii="Lato" w:hAnsi="Lato"/>
        </w:rPr>
        <w:t xml:space="preserve">Jeżeli chce Pan/Pani skontaktować się z ADO w sprawach związanych z przetwarzaniem danych osobowych, w szczególności w związku z wniesieniem wniosku o realizację przysługujących praw prosimy o kontakt pod adresem e-mail: </w:t>
      </w:r>
      <w:r>
        <w:rPr>
          <w:rFonts w:ascii="Lato" w:hAnsi="Lato"/>
        </w:rPr>
        <w:t>iod</w:t>
      </w:r>
      <w:r w:rsidRPr="00957149">
        <w:rPr>
          <w:rFonts w:ascii="Lato" w:hAnsi="Lato"/>
        </w:rPr>
        <w:t>@umk.pl lub adresem korespondencyjnym ADO, z dopiskiem „IOD”.</w:t>
      </w:r>
    </w:p>
    <w:sectPr w:rsidR="004E5B1C" w:rsidSect="004E5B1C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EE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E36AF"/>
    <w:multiLevelType w:val="hybridMultilevel"/>
    <w:tmpl w:val="E05810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A45C8"/>
    <w:multiLevelType w:val="hybridMultilevel"/>
    <w:tmpl w:val="89E6B388"/>
    <w:lvl w:ilvl="0" w:tplc="DE5AD04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NDU2MzA0sTQ2MTJV0lEKTi0uzszPAykwrAUAbYoOsCwAAAA="/>
  </w:docVars>
  <w:rsids>
    <w:rsidRoot w:val="001A5A78"/>
    <w:rsid w:val="00035D84"/>
    <w:rsid w:val="000E487F"/>
    <w:rsid w:val="00141EB6"/>
    <w:rsid w:val="001450F2"/>
    <w:rsid w:val="00150A74"/>
    <w:rsid w:val="001A2F6F"/>
    <w:rsid w:val="001A5A78"/>
    <w:rsid w:val="001D7E39"/>
    <w:rsid w:val="00233777"/>
    <w:rsid w:val="00295CDB"/>
    <w:rsid w:val="002D0810"/>
    <w:rsid w:val="003D1F17"/>
    <w:rsid w:val="003E0154"/>
    <w:rsid w:val="003E4DBB"/>
    <w:rsid w:val="003F7A68"/>
    <w:rsid w:val="00405E51"/>
    <w:rsid w:val="004455F4"/>
    <w:rsid w:val="00450ABA"/>
    <w:rsid w:val="00483281"/>
    <w:rsid w:val="0049772A"/>
    <w:rsid w:val="004C1F3C"/>
    <w:rsid w:val="004C7216"/>
    <w:rsid w:val="004E5B1C"/>
    <w:rsid w:val="004F735F"/>
    <w:rsid w:val="005356FD"/>
    <w:rsid w:val="00597B54"/>
    <w:rsid w:val="005A00B9"/>
    <w:rsid w:val="005F7A95"/>
    <w:rsid w:val="0064793D"/>
    <w:rsid w:val="006C1873"/>
    <w:rsid w:val="007743EA"/>
    <w:rsid w:val="00775F3A"/>
    <w:rsid w:val="007B0A6B"/>
    <w:rsid w:val="007F6F43"/>
    <w:rsid w:val="008200A6"/>
    <w:rsid w:val="00865203"/>
    <w:rsid w:val="008A2043"/>
    <w:rsid w:val="008A7F70"/>
    <w:rsid w:val="008E608C"/>
    <w:rsid w:val="00957149"/>
    <w:rsid w:val="009A3D8C"/>
    <w:rsid w:val="009B4B12"/>
    <w:rsid w:val="009F7B34"/>
    <w:rsid w:val="00A0729D"/>
    <w:rsid w:val="00A66091"/>
    <w:rsid w:val="00A813C3"/>
    <w:rsid w:val="00AA64F7"/>
    <w:rsid w:val="00AD01C4"/>
    <w:rsid w:val="00B07AED"/>
    <w:rsid w:val="00B92881"/>
    <w:rsid w:val="00BF491A"/>
    <w:rsid w:val="00C13FEA"/>
    <w:rsid w:val="00C4388B"/>
    <w:rsid w:val="00C74B70"/>
    <w:rsid w:val="00C85239"/>
    <w:rsid w:val="00D03BB4"/>
    <w:rsid w:val="00D10E58"/>
    <w:rsid w:val="00D21083"/>
    <w:rsid w:val="00D87F69"/>
    <w:rsid w:val="00D96946"/>
    <w:rsid w:val="00DE2365"/>
    <w:rsid w:val="00E03216"/>
    <w:rsid w:val="00E03D57"/>
    <w:rsid w:val="00EF4128"/>
    <w:rsid w:val="00F62161"/>
    <w:rsid w:val="00F66E74"/>
    <w:rsid w:val="00F67559"/>
    <w:rsid w:val="00FB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F498C"/>
  <w15:docId w15:val="{309966E0-2ED4-4A07-AAE1-E5FEB9639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7B34"/>
    <w:pPr>
      <w:spacing w:after="160" w:line="259" w:lineRule="auto"/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9F7B3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7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75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5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8</Words>
  <Characters>3390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nata Skowronska</cp:lastModifiedBy>
  <cp:revision>52</cp:revision>
  <cp:lastPrinted>2018-06-04T09:49:00Z</cp:lastPrinted>
  <dcterms:created xsi:type="dcterms:W3CDTF">2018-06-12T12:29:00Z</dcterms:created>
  <dcterms:modified xsi:type="dcterms:W3CDTF">2022-12-05T14:42:00Z</dcterms:modified>
</cp:coreProperties>
</file>